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5E8BBD" w14:textId="77777777" w:rsidR="00E86903" w:rsidRPr="00CA42BF" w:rsidRDefault="00E86903" w:rsidP="00CA42B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623C5DF" w14:textId="77777777" w:rsidR="00E86903" w:rsidRPr="00CA42BF" w:rsidRDefault="00E86903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D4B8595" w14:textId="77777777" w:rsidR="00CA42BF" w:rsidRPr="00CA42BF" w:rsidRDefault="00CA42BF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ACDB128" w14:textId="77777777" w:rsidR="00CA42BF" w:rsidRPr="00CA42BF" w:rsidRDefault="00CA42BF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8E1A938" w14:textId="77777777" w:rsidR="00D3622A" w:rsidRDefault="00D3622A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56AF1B9" w14:textId="79958A25" w:rsidR="006D60D5" w:rsidRPr="00CA42BF" w:rsidRDefault="00A95499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A42BF">
        <w:rPr>
          <w:rFonts w:ascii="Times New Roman" w:hAnsi="Times New Roman" w:cs="Times New Roman"/>
          <w:b/>
          <w:sz w:val="24"/>
          <w:szCs w:val="24"/>
        </w:rPr>
        <w:t>20</w:t>
      </w:r>
      <w:r w:rsidR="00CA42BF" w:rsidRPr="00CA42BF">
        <w:rPr>
          <w:rFonts w:ascii="Times New Roman" w:hAnsi="Times New Roman" w:cs="Times New Roman"/>
          <w:b/>
          <w:sz w:val="24"/>
          <w:szCs w:val="24"/>
        </w:rPr>
        <w:t>23</w:t>
      </w:r>
      <w:r w:rsidRPr="00CA42BF">
        <w:rPr>
          <w:rFonts w:ascii="Times New Roman" w:hAnsi="Times New Roman" w:cs="Times New Roman"/>
          <w:b/>
          <w:sz w:val="24"/>
          <w:szCs w:val="24"/>
        </w:rPr>
        <w:t>-202</w:t>
      </w:r>
      <w:r w:rsidR="00CA42BF" w:rsidRPr="00CA42BF">
        <w:rPr>
          <w:rFonts w:ascii="Times New Roman" w:hAnsi="Times New Roman" w:cs="Times New Roman"/>
          <w:b/>
          <w:sz w:val="24"/>
          <w:szCs w:val="24"/>
        </w:rPr>
        <w:t>4</w:t>
      </w:r>
      <w:r w:rsidRPr="00CA42BF">
        <w:rPr>
          <w:rFonts w:ascii="Times New Roman" w:hAnsi="Times New Roman" w:cs="Times New Roman"/>
          <w:b/>
          <w:sz w:val="24"/>
          <w:szCs w:val="24"/>
        </w:rPr>
        <w:t xml:space="preserve"> EĞİTİM ÖĞRETİM YILI </w:t>
      </w:r>
      <w:r w:rsidR="00CA42BF" w:rsidRPr="00CA42BF">
        <w:rPr>
          <w:rFonts w:ascii="Times New Roman" w:hAnsi="Times New Roman" w:cs="Times New Roman"/>
          <w:b/>
          <w:sz w:val="24"/>
          <w:szCs w:val="24"/>
        </w:rPr>
        <w:t>GÜZ</w:t>
      </w:r>
      <w:r w:rsidRPr="00CA42BF">
        <w:rPr>
          <w:rFonts w:ascii="Times New Roman" w:hAnsi="Times New Roman" w:cs="Times New Roman"/>
          <w:b/>
          <w:sz w:val="24"/>
          <w:szCs w:val="24"/>
        </w:rPr>
        <w:t xml:space="preserve"> DÖNEMİ İŞBAŞINDA EĞİTİM TAKVİMİ</w:t>
      </w:r>
    </w:p>
    <w:p w14:paraId="237DADA2" w14:textId="77777777" w:rsidR="00CA42BF" w:rsidRPr="00CA42BF" w:rsidRDefault="00CA42BF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pPr w:leftFromText="141" w:rightFromText="141" w:vertAnchor="text" w:horzAnchor="margin" w:tblpY="2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0"/>
        <w:gridCol w:w="4677"/>
        <w:gridCol w:w="6067"/>
      </w:tblGrid>
      <w:tr w:rsidR="00E962D6" w:rsidRPr="00D3622A" w14:paraId="15DCF826" w14:textId="77777777" w:rsidTr="003F7E86">
        <w:trPr>
          <w:trHeight w:val="421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2C82DD6" w14:textId="77777777" w:rsidR="00E962D6" w:rsidRPr="00D3622A" w:rsidRDefault="00E962D6" w:rsidP="00CA42B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b/>
                <w:sz w:val="24"/>
                <w:szCs w:val="24"/>
              </w:rPr>
              <w:t>Tarihler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493263C" w14:textId="77777777" w:rsidR="00E962D6" w:rsidRPr="00D3622A" w:rsidRDefault="00E962D6" w:rsidP="00CA42B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b/>
                <w:sz w:val="24"/>
                <w:szCs w:val="24"/>
              </w:rPr>
              <w:t>Faaliyet</w:t>
            </w:r>
          </w:p>
        </w:tc>
        <w:tc>
          <w:tcPr>
            <w:tcW w:w="216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C2EAE2E" w14:textId="77777777" w:rsidR="00E962D6" w:rsidRPr="00D3622A" w:rsidRDefault="00E962D6" w:rsidP="00CA42B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b/>
                <w:sz w:val="24"/>
                <w:szCs w:val="24"/>
              </w:rPr>
              <w:t>Açıklama</w:t>
            </w:r>
          </w:p>
        </w:tc>
      </w:tr>
      <w:tr w:rsidR="003F7E86" w:rsidRPr="00D3622A" w14:paraId="2E651286" w14:textId="77777777" w:rsidTr="003F7E86">
        <w:trPr>
          <w:trHeight w:val="760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2890B0" w14:textId="16B68576" w:rsidR="003F7E86" w:rsidRPr="00D3622A" w:rsidRDefault="003F7E86" w:rsidP="003F7E86">
            <w:pPr>
              <w:ind w:right="1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B532CA">
              <w:rPr>
                <w:rFonts w:ascii="Times New Roman" w:hAnsi="Times New Roman" w:cs="Times New Roman"/>
                <w:sz w:val="24"/>
                <w:szCs w:val="24"/>
              </w:rPr>
              <w:t xml:space="preserve"> Ocak 2024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438356" w14:textId="73761528" w:rsidR="003F7E86" w:rsidRPr="00D3622A" w:rsidRDefault="003F7E86" w:rsidP="003F7E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Yüksekokulumuzun web sayfasından ön değerlendirme amacıyla </w:t>
            </w:r>
            <w:r w:rsidRPr="00D3622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Çevrimiçi 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İşbaşında Eğitim</w:t>
            </w:r>
            <w:r w:rsidRPr="00D3622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Başvuru Formunun</w:t>
            </w: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 doldurulması</w:t>
            </w:r>
          </w:p>
        </w:tc>
        <w:tc>
          <w:tcPr>
            <w:tcW w:w="21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123417" w14:textId="3C4EC17B" w:rsidR="003F7E86" w:rsidRPr="00D3622A" w:rsidRDefault="003F7E86" w:rsidP="003F7E86">
            <w:pPr>
              <w:ind w:left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İlgili form eksiksiz bir şekilde doldurulmalıdır. Ön değerlendirme sonuçları </w:t>
            </w:r>
            <w:r w:rsidRPr="003F7E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  <w:r w:rsidRPr="003F7E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Ocak 2024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tarihinde açıklanacaktır.</w:t>
            </w:r>
          </w:p>
        </w:tc>
      </w:tr>
      <w:tr w:rsidR="003F7E86" w:rsidRPr="00D3622A" w14:paraId="7FC8B781" w14:textId="77777777" w:rsidTr="003F7E86">
        <w:trPr>
          <w:trHeight w:val="760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5AABD6" w14:textId="01707790" w:rsidR="003F7E86" w:rsidRPr="00D3622A" w:rsidRDefault="003F7E86" w:rsidP="003F7E86">
            <w:pPr>
              <w:ind w:right="1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2-28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cak</w:t>
            </w:r>
            <w:r w:rsidRPr="003F7E86">
              <w:rPr>
                <w:rFonts w:ascii="Times New Roman" w:hAnsi="Times New Roman" w:cs="Times New Roman"/>
                <w:sz w:val="24"/>
                <w:szCs w:val="24"/>
              </w:rPr>
              <w:t xml:space="preserve"> 2024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7F2F26" w14:textId="156FB44C" w:rsidR="003F7E86" w:rsidRPr="00D3622A" w:rsidRDefault="003F7E86" w:rsidP="003F7E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İŞB-06, İŞB-07, İŞB-08, İŞB-09</w:t>
            </w:r>
          </w:p>
        </w:tc>
        <w:tc>
          <w:tcPr>
            <w:tcW w:w="21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4088B1" w14:textId="1BDB30AE" w:rsidR="003F7E86" w:rsidRPr="00D3622A" w:rsidRDefault="003F7E86" w:rsidP="003F7E86">
            <w:pPr>
              <w:ind w:left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Belirtilen formlar eksiksiz doldurup, elden ya da kargo yoluyla öğrenci işlerine teslim edilmelidir.</w:t>
            </w:r>
          </w:p>
        </w:tc>
      </w:tr>
      <w:tr w:rsidR="00CA42BF" w:rsidRPr="00D3622A" w14:paraId="45CA7F44" w14:textId="77777777" w:rsidTr="003F7E86">
        <w:trPr>
          <w:trHeight w:val="760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84730C" w14:textId="6695CF2A" w:rsidR="00CA42BF" w:rsidRPr="00D3622A" w:rsidRDefault="003F7E86" w:rsidP="00CA42BF">
            <w:pPr>
              <w:ind w:right="1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E8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 Ocak</w:t>
            </w:r>
            <w:r w:rsidRPr="003F7E86">
              <w:rPr>
                <w:rFonts w:ascii="Times New Roman" w:hAnsi="Times New Roman" w:cs="Times New Roman"/>
                <w:sz w:val="24"/>
                <w:szCs w:val="24"/>
              </w:rPr>
              <w:t xml:space="preserve"> 2024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3E816E" w14:textId="34E26662" w:rsidR="00CA42BF" w:rsidRPr="00D3622A" w:rsidRDefault="00CA42BF" w:rsidP="00CA42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İşbaşında Eğitim </w:t>
            </w:r>
            <w:r w:rsidR="00D3622A" w:rsidRPr="00D3622A">
              <w:rPr>
                <w:rFonts w:ascii="Times New Roman" w:hAnsi="Times New Roman" w:cs="Times New Roman"/>
                <w:sz w:val="24"/>
                <w:szCs w:val="24"/>
              </w:rPr>
              <w:t>başvuru sonuçlarının açıklanması</w:t>
            </w:r>
          </w:p>
        </w:tc>
        <w:tc>
          <w:tcPr>
            <w:tcW w:w="21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F82C5B" w14:textId="77777777" w:rsidR="00CA42BF" w:rsidRPr="00D3622A" w:rsidRDefault="00CA42BF" w:rsidP="00CA42BF">
            <w:pPr>
              <w:ind w:left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İşbaşında Eğitim Komisyonu üyeleri tarafından yapılacak değerlendirmenin sonuçları belirtilen tarihte Turizm İşletmeciliği ve Otelcilik Yüksekokulu’nun web sayfasından duyurulacaktır. </w:t>
            </w:r>
          </w:p>
        </w:tc>
      </w:tr>
      <w:tr w:rsidR="003F7E86" w:rsidRPr="00D3622A" w14:paraId="27D20142" w14:textId="77777777" w:rsidTr="003F7E86">
        <w:trPr>
          <w:trHeight w:val="760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E1E0DA" w14:textId="422DB61C" w:rsidR="003F7E86" w:rsidRPr="00D3622A" w:rsidRDefault="003F7E86" w:rsidP="003F7E86">
            <w:pPr>
              <w:ind w:right="1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E86">
              <w:rPr>
                <w:rFonts w:ascii="Times New Roman" w:hAnsi="Times New Roman" w:cs="Times New Roman"/>
                <w:sz w:val="24"/>
                <w:szCs w:val="24"/>
              </w:rPr>
              <w:t xml:space="preserve">2 Şubat 2024 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7BEDB9" w14:textId="345160A8" w:rsidR="003F7E86" w:rsidRPr="00D3622A" w:rsidRDefault="003F7E86" w:rsidP="003F7E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Öğrencinin Fiilen İşbaşında Eğitim Sürecine Başlaması</w:t>
            </w:r>
          </w:p>
        </w:tc>
        <w:tc>
          <w:tcPr>
            <w:tcW w:w="2166" w:type="pct"/>
            <w:vMerge w:val="restart"/>
            <w:tcBorders>
              <w:top w:val="single" w:sz="4" w:space="0" w:color="auto"/>
            </w:tcBorders>
            <w:vAlign w:val="center"/>
          </w:tcPr>
          <w:p w14:paraId="475BCCF0" w14:textId="77777777" w:rsidR="003F7E86" w:rsidRPr="00D3622A" w:rsidRDefault="003F7E86" w:rsidP="003F7E86">
            <w:pPr>
              <w:ind w:left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Öğrenciler İşbaşında Eğitim Yönergesi gereğince Bahar dönemi boyunca uygulamada olmalı, yönergede belirtilen sorumluluklarını yerine getirmelidir.</w:t>
            </w:r>
          </w:p>
        </w:tc>
      </w:tr>
      <w:tr w:rsidR="003F7E86" w:rsidRPr="00D3622A" w14:paraId="2825A15F" w14:textId="77777777" w:rsidTr="003F7E86">
        <w:trPr>
          <w:trHeight w:val="760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53020A" w14:textId="79D7E946" w:rsidR="003F7E86" w:rsidRPr="00D3622A" w:rsidRDefault="003F7E86" w:rsidP="003F7E86">
            <w:pPr>
              <w:ind w:right="1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E86">
              <w:rPr>
                <w:rFonts w:ascii="Times New Roman" w:hAnsi="Times New Roman" w:cs="Times New Roman"/>
                <w:sz w:val="24"/>
                <w:szCs w:val="24"/>
              </w:rPr>
              <w:t>2 Haziran 2024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821EC9" w14:textId="5656C861" w:rsidR="003F7E86" w:rsidRPr="00D3622A" w:rsidRDefault="003F7E86" w:rsidP="003F7E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Öğrencinin Fiilen İşbaşında Eğitim Sürecinin Bitişi</w:t>
            </w:r>
          </w:p>
        </w:tc>
        <w:tc>
          <w:tcPr>
            <w:tcW w:w="2166" w:type="pct"/>
            <w:vMerge/>
            <w:tcBorders>
              <w:bottom w:val="single" w:sz="4" w:space="0" w:color="auto"/>
            </w:tcBorders>
            <w:vAlign w:val="center"/>
          </w:tcPr>
          <w:p w14:paraId="1EE3E71A" w14:textId="77777777" w:rsidR="003F7E86" w:rsidRPr="00D3622A" w:rsidRDefault="003F7E86" w:rsidP="003F7E86">
            <w:pPr>
              <w:ind w:left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F7E86" w:rsidRPr="00CA42BF" w14:paraId="6317C80A" w14:textId="77777777" w:rsidTr="003F7E86">
        <w:trPr>
          <w:trHeight w:val="760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87144C" w14:textId="54E693B4" w:rsidR="003F7E86" w:rsidRPr="00D3622A" w:rsidRDefault="003F7E86" w:rsidP="003F7E86">
            <w:pPr>
              <w:ind w:right="1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-11 Haziran</w:t>
            </w: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2280D9" w14:textId="77777777" w:rsidR="003F7E86" w:rsidRPr="00D3622A" w:rsidRDefault="003F7E86" w:rsidP="003F7E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İş Yeri Uygulaması Öğrenci Raporunun ve İş Yeri Yetkilisi Öğrenci Değerlendirme Formunun İş Yeri Uygulaması Dersinden Sorumlu Öğretim Elemanına Teslim Edilmesi</w:t>
            </w:r>
          </w:p>
        </w:tc>
        <w:tc>
          <w:tcPr>
            <w:tcW w:w="21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B5EB7C" w14:textId="77777777" w:rsidR="003F7E86" w:rsidRPr="00CA42BF" w:rsidRDefault="003F7E86" w:rsidP="003F7E86">
            <w:pPr>
              <w:ind w:left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Rapor ve form, dersin öğretim elemanına elden ya da posta/kargo yoluyla teslim edilmelidir. Posta/kargo sürecinde yaşanabilecek sorunlardan öğrenci sorumlu tutulur.</w:t>
            </w:r>
            <w:r w:rsidRPr="00CA42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2262193A" w14:textId="77777777" w:rsidR="00A40C96" w:rsidRDefault="00A40C96" w:rsidP="00CA42BF">
      <w:pPr>
        <w:spacing w:before="120"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67404B1D" w14:textId="3B39B888" w:rsidR="00D3622A" w:rsidRPr="00D3622A" w:rsidRDefault="00D3622A" w:rsidP="00D3622A">
      <w:pPr>
        <w:tabs>
          <w:tab w:val="left" w:pos="1044"/>
        </w:tabs>
        <w:rPr>
          <w:rFonts w:ascii="Times New Roman" w:hAnsi="Times New Roman" w:cs="Times New Roman"/>
          <w:sz w:val="24"/>
          <w:szCs w:val="24"/>
        </w:rPr>
      </w:pPr>
    </w:p>
    <w:sectPr w:rsidR="00D3622A" w:rsidRPr="00D3622A" w:rsidSect="00E962D6">
      <w:pgSz w:w="16838" w:h="11906" w:orient="landscape"/>
      <w:pgMar w:top="568" w:right="1417" w:bottom="56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MjEwNrY0Nzc2MjZX0lEKTi0uzszPAykwrAUAYMzHpSwAAAA="/>
  </w:docVars>
  <w:rsids>
    <w:rsidRoot w:val="002726F6"/>
    <w:rsid w:val="00086F8F"/>
    <w:rsid w:val="000E2C82"/>
    <w:rsid w:val="002726F6"/>
    <w:rsid w:val="00302321"/>
    <w:rsid w:val="003F7E86"/>
    <w:rsid w:val="0052468F"/>
    <w:rsid w:val="00581E74"/>
    <w:rsid w:val="006612DD"/>
    <w:rsid w:val="006D60D5"/>
    <w:rsid w:val="006D707D"/>
    <w:rsid w:val="00971DE9"/>
    <w:rsid w:val="00A40C96"/>
    <w:rsid w:val="00A903C5"/>
    <w:rsid w:val="00A95499"/>
    <w:rsid w:val="00B90807"/>
    <w:rsid w:val="00CA42BF"/>
    <w:rsid w:val="00CF7AA9"/>
    <w:rsid w:val="00D3622A"/>
    <w:rsid w:val="00DB3370"/>
    <w:rsid w:val="00E30FAA"/>
    <w:rsid w:val="00E440D0"/>
    <w:rsid w:val="00E86903"/>
    <w:rsid w:val="00E962D6"/>
    <w:rsid w:val="00EC4579"/>
    <w:rsid w:val="00EF0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562938"/>
  <w15:chartTrackingRefBased/>
  <w15:docId w15:val="{2527A831-75E9-4148-A56D-C50E8E095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954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C45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C457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205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Kadir Çetin</cp:lastModifiedBy>
  <cp:revision>7</cp:revision>
  <cp:lastPrinted>2023-07-27T11:47:00Z</cp:lastPrinted>
  <dcterms:created xsi:type="dcterms:W3CDTF">2019-12-20T07:52:00Z</dcterms:created>
  <dcterms:modified xsi:type="dcterms:W3CDTF">2023-12-20T17:52:00Z</dcterms:modified>
</cp:coreProperties>
</file>